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10EAD" w14:textId="3C0E1993" w:rsidR="007921EF" w:rsidRPr="004031F1" w:rsidRDefault="007921EF" w:rsidP="002D19CE">
      <w:pPr>
        <w:pStyle w:val="Caption"/>
        <w:shd w:val="clear" w:color="auto" w:fill="000000" w:themeFill="text1"/>
        <w:spacing w:afterLines="150" w:after="360"/>
        <w:jc w:val="center"/>
        <w:rPr>
          <w:rFonts w:ascii="Arial" w:hAnsi="Arial" w:cs="Arial"/>
          <w:sz w:val="24"/>
          <w:szCs w:val="24"/>
        </w:rPr>
      </w:pPr>
      <w:bookmarkStart w:id="0" w:name="_Toc31896384"/>
      <w:r w:rsidRPr="004031F1">
        <w:rPr>
          <w:rFonts w:ascii="Arial" w:hAnsi="Arial" w:cs="Arial"/>
          <w:sz w:val="24"/>
          <w:szCs w:val="24"/>
        </w:rPr>
        <w:t>Weekly Reporting Form for INTREPRET Facilitators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567"/>
        <w:gridCol w:w="709"/>
        <w:gridCol w:w="850"/>
        <w:gridCol w:w="1475"/>
        <w:gridCol w:w="84"/>
        <w:gridCol w:w="2829"/>
      </w:tblGrid>
      <w:tr w:rsidR="007921EF" w:rsidRPr="004031F1" w14:paraId="3F29FB96" w14:textId="77777777" w:rsidTr="000D50A1">
        <w:tc>
          <w:tcPr>
            <w:tcW w:w="1696" w:type="dxa"/>
            <w:tcBorders>
              <w:right w:val="nil"/>
            </w:tcBorders>
          </w:tcPr>
          <w:p w14:paraId="04CCF052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  <w:proofErr w:type="spellStart"/>
            <w:r w:rsidRPr="004031F1">
              <w:rPr>
                <w:rFonts w:ascii="Arial" w:hAnsi="Arial" w:cs="Arial" w:hint="eastAsia"/>
                <w:sz w:val="18"/>
              </w:rPr>
              <w:t>Facilitator</w:t>
            </w:r>
            <w:r w:rsidRPr="004031F1">
              <w:rPr>
                <w:rFonts w:ascii="Arial" w:hAnsi="Arial" w:cs="Arial"/>
                <w:sz w:val="18"/>
              </w:rPr>
              <w:t>’</w:t>
            </w:r>
            <w:r w:rsidRPr="004031F1">
              <w:rPr>
                <w:rFonts w:ascii="Arial" w:hAnsi="Arial" w:cs="Arial" w:hint="eastAsia"/>
                <w:sz w:val="18"/>
              </w:rPr>
              <w:t>s</w:t>
            </w:r>
            <w:proofErr w:type="spellEnd"/>
            <w:r w:rsidRPr="004031F1">
              <w:rPr>
                <w:rFonts w:ascii="Arial" w:hAnsi="Arial" w:cs="Arial" w:hint="eastAsia"/>
                <w:sz w:val="18"/>
              </w:rPr>
              <w:t xml:space="preserve"> </w:t>
            </w:r>
            <w:proofErr w:type="gramStart"/>
            <w:r w:rsidRPr="004031F1">
              <w:rPr>
                <w:rFonts w:ascii="Arial" w:hAnsi="Arial" w:cs="Arial"/>
                <w:sz w:val="18"/>
              </w:rPr>
              <w:t>Name:</w:t>
            </w:r>
            <w:proofErr w:type="gramEnd"/>
          </w:p>
          <w:p w14:paraId="452C3BBA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CFC226A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  <w:p w14:paraId="7FC12029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  <w:p w14:paraId="2EFBB510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095DFD82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  <w:proofErr w:type="spellStart"/>
            <w:proofErr w:type="gramStart"/>
            <w:r w:rsidRPr="004031F1">
              <w:rPr>
                <w:rFonts w:ascii="Arial" w:hAnsi="Arial" w:cs="Arial"/>
                <w:sz w:val="18"/>
              </w:rPr>
              <w:t>Designation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>:</w:t>
            </w:r>
            <w:proofErr w:type="gramEnd"/>
          </w:p>
        </w:tc>
        <w:tc>
          <w:tcPr>
            <w:tcW w:w="2829" w:type="dxa"/>
            <w:tcBorders>
              <w:left w:val="nil"/>
            </w:tcBorders>
          </w:tcPr>
          <w:p w14:paraId="75D31DC5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</w:tr>
      <w:tr w:rsidR="007921EF" w:rsidRPr="004031F1" w14:paraId="3963238B" w14:textId="77777777" w:rsidTr="000D50A1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14:paraId="48A58E6C" w14:textId="77777777" w:rsidR="007921EF" w:rsidRPr="004031F1" w:rsidRDefault="007921EF" w:rsidP="000D50A1">
            <w:pPr>
              <w:jc w:val="left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/>
                <w:sz w:val="18"/>
              </w:rPr>
              <w:t xml:space="preserve">Covering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Period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 xml:space="preserve"> (7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days</w:t>
            </w:r>
            <w:proofErr w:type="spellEnd"/>
            <w:proofErr w:type="gramStart"/>
            <w:r w:rsidRPr="004031F1">
              <w:rPr>
                <w:rFonts w:ascii="Arial" w:hAnsi="Arial" w:cs="Arial"/>
                <w:sz w:val="18"/>
              </w:rPr>
              <w:t>):</w:t>
            </w:r>
            <w:proofErr w:type="gramEnd"/>
          </w:p>
          <w:p w14:paraId="1255926A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77DEA36D" w14:textId="77777777" w:rsidR="007921EF" w:rsidRPr="004031F1" w:rsidRDefault="007921EF" w:rsidP="000D50A1">
            <w:pPr>
              <w:jc w:val="right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309245" w14:textId="77777777" w:rsidR="007921EF" w:rsidRPr="004031F1" w:rsidRDefault="007921EF" w:rsidP="000D50A1">
            <w:pPr>
              <w:jc w:val="center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8"/>
              </w:rPr>
              <w:t>-</w:t>
            </w:r>
            <w:r w:rsidRPr="004031F1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559" w:type="dxa"/>
            <w:gridSpan w:val="2"/>
            <w:tcBorders>
              <w:left w:val="nil"/>
              <w:bottom w:val="single" w:sz="4" w:space="0" w:color="auto"/>
            </w:tcBorders>
          </w:tcPr>
          <w:p w14:paraId="69683CB4" w14:textId="77777777" w:rsidR="007921EF" w:rsidRPr="004031F1" w:rsidRDefault="007921EF" w:rsidP="000D50A1">
            <w:pPr>
              <w:jc w:val="left"/>
              <w:rPr>
                <w:rFonts w:ascii="Arial" w:hAnsi="Arial" w:cs="Arial"/>
                <w:sz w:val="16"/>
                <w:szCs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5EEDA4D9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  <w:proofErr w:type="gramStart"/>
            <w:r w:rsidRPr="004031F1">
              <w:rPr>
                <w:rFonts w:ascii="Arial" w:hAnsi="Arial" w:cs="Arial"/>
                <w:sz w:val="18"/>
              </w:rPr>
              <w:t>Facility:</w:t>
            </w:r>
            <w:proofErr w:type="gramEnd"/>
          </w:p>
          <w:p w14:paraId="5DDA0268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  <w:p w14:paraId="0F9B2700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913" w:type="dxa"/>
            <w:gridSpan w:val="2"/>
            <w:tcBorders>
              <w:left w:val="nil"/>
              <w:bottom w:val="single" w:sz="4" w:space="0" w:color="auto"/>
            </w:tcBorders>
          </w:tcPr>
          <w:p w14:paraId="4E33EEF6" w14:textId="77777777" w:rsidR="007921EF" w:rsidRPr="004031F1" w:rsidRDefault="007921EF" w:rsidP="000D50A1">
            <w:pPr>
              <w:rPr>
                <w:rFonts w:ascii="Arial" w:hAnsi="Arial" w:cs="Arial"/>
                <w:sz w:val="18"/>
              </w:rPr>
            </w:pPr>
          </w:p>
        </w:tc>
      </w:tr>
    </w:tbl>
    <w:p w14:paraId="2B574C9C" w14:textId="77777777" w:rsidR="007921EF" w:rsidRPr="004031F1" w:rsidRDefault="007921EF" w:rsidP="007921EF">
      <w:pPr>
        <w:rPr>
          <w:sz w:val="18"/>
          <w:szCs w:val="20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703"/>
        <w:gridCol w:w="1702"/>
        <w:gridCol w:w="2259"/>
        <w:gridCol w:w="2277"/>
        <w:gridCol w:w="1418"/>
        <w:gridCol w:w="1275"/>
      </w:tblGrid>
      <w:tr w:rsidR="007921EF" w:rsidRPr="004031F1" w14:paraId="2AA7D661" w14:textId="77777777" w:rsidTr="000D50A1">
        <w:trPr>
          <w:cantSplit/>
          <w:tblHeader/>
        </w:trPr>
        <w:tc>
          <w:tcPr>
            <w:tcW w:w="70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4F22D097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5A91B7B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  <w:t>Data</w:t>
            </w:r>
          </w:p>
          <w:p w14:paraId="4390035E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 w:hint="eastAsia"/>
                <w:b/>
                <w:bCs/>
                <w:iCs/>
                <w:noProof/>
                <w:sz w:val="20"/>
                <w:szCs w:val="21"/>
              </w:rPr>
              <w:t>(</w:t>
            </w:r>
            <w:r w:rsidRPr="004031F1">
              <w:rPr>
                <w:rFonts w:ascii="Arial Narrow" w:eastAsiaTheme="minorEastAsia" w:hAnsi="Arial Narrow"/>
                <w:b/>
                <w:bCs/>
                <w:iCs/>
                <w:noProof/>
                <w:sz w:val="20"/>
                <w:szCs w:val="21"/>
              </w:rPr>
              <w:t>MM/DD/YY)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6DE0425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Co-facilitator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E51AE80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Topic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EA01AAC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Number in the Grou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F2C1ED7" w14:textId="77777777" w:rsidR="007921EF" w:rsidRPr="004031F1" w:rsidRDefault="007921EF" w:rsidP="000D50A1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/>
                <w:bCs/>
                <w:noProof/>
              </w:rPr>
              <w:t>Group ID/ Dormitory (optional)</w:t>
            </w:r>
          </w:p>
        </w:tc>
      </w:tr>
      <w:tr w:rsidR="007921EF" w:rsidRPr="004031F1" w14:paraId="121894DE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03D80A87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Program Orientation</w:t>
            </w:r>
          </w:p>
        </w:tc>
      </w:tr>
      <w:tr w:rsidR="007921EF" w:rsidRPr="004031F1" w14:paraId="69E0AABF" w14:textId="77777777" w:rsidTr="000D50A1">
        <w:trPr>
          <w:cantSplit/>
        </w:trPr>
        <w:tc>
          <w:tcPr>
            <w:tcW w:w="703" w:type="dxa"/>
          </w:tcPr>
          <w:p w14:paraId="5413C87D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5FF33F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A7921F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141899A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ECC94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9749E1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69136372" w14:textId="77777777" w:rsidTr="000D50A1">
        <w:trPr>
          <w:cantSplit/>
        </w:trPr>
        <w:tc>
          <w:tcPr>
            <w:tcW w:w="703" w:type="dxa"/>
          </w:tcPr>
          <w:p w14:paraId="6B03408B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6D0088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5E53DB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667DD21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3F1040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033AA2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C59DB58" w14:textId="77777777" w:rsidTr="000D50A1">
        <w:trPr>
          <w:cantSplit/>
        </w:trPr>
        <w:tc>
          <w:tcPr>
            <w:tcW w:w="703" w:type="dxa"/>
          </w:tcPr>
          <w:p w14:paraId="27DAFEFB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774B29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2F4D2D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3548E5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8A410A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920DA0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F46B083" w14:textId="77777777" w:rsidTr="000D50A1">
        <w:trPr>
          <w:cantSplit/>
        </w:trPr>
        <w:tc>
          <w:tcPr>
            <w:tcW w:w="703" w:type="dxa"/>
          </w:tcPr>
          <w:p w14:paraId="7E40A8C4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197535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564752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29F08AB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C05F45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B7B2BA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07BE5C27" w14:textId="77777777" w:rsidTr="000D50A1">
        <w:trPr>
          <w:cantSplit/>
        </w:trPr>
        <w:tc>
          <w:tcPr>
            <w:tcW w:w="703" w:type="dxa"/>
          </w:tcPr>
          <w:p w14:paraId="75EE5B51" w14:textId="77777777" w:rsidR="007921EF" w:rsidRPr="004031F1" w:rsidRDefault="007921EF" w:rsidP="007921EF">
            <w:pPr>
              <w:widowControl/>
              <w:numPr>
                <w:ilvl w:val="0"/>
                <w:numId w:val="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432287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3462DD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5658C90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724CF1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A28512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73EEE639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2CE1F7DF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t>BT Session</w:t>
            </w:r>
          </w:p>
        </w:tc>
      </w:tr>
      <w:tr w:rsidR="007921EF" w:rsidRPr="004031F1" w14:paraId="3103C4C2" w14:textId="77777777" w:rsidTr="000D50A1">
        <w:trPr>
          <w:cantSplit/>
        </w:trPr>
        <w:tc>
          <w:tcPr>
            <w:tcW w:w="703" w:type="dxa"/>
          </w:tcPr>
          <w:p w14:paraId="2F030C19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2F3EA6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275658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6CC42D7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D1187D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49486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72945C6" w14:textId="77777777" w:rsidTr="000D50A1">
        <w:trPr>
          <w:cantSplit/>
        </w:trPr>
        <w:tc>
          <w:tcPr>
            <w:tcW w:w="703" w:type="dxa"/>
          </w:tcPr>
          <w:p w14:paraId="78A003FD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DC605F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0E05EC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AA1B88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931465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264915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9F3063E" w14:textId="77777777" w:rsidTr="000D50A1">
        <w:trPr>
          <w:cantSplit/>
        </w:trPr>
        <w:tc>
          <w:tcPr>
            <w:tcW w:w="703" w:type="dxa"/>
          </w:tcPr>
          <w:p w14:paraId="75667E1D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8011FC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E2D489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0A46E2B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C7329E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91AF34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3D05E717" w14:textId="77777777" w:rsidTr="000D50A1">
        <w:trPr>
          <w:cantSplit/>
        </w:trPr>
        <w:tc>
          <w:tcPr>
            <w:tcW w:w="703" w:type="dxa"/>
          </w:tcPr>
          <w:p w14:paraId="6B433523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C5A7DE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69C8F8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F3B5057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185DDB7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7979397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1C38B3C" w14:textId="77777777" w:rsidTr="000D50A1">
        <w:trPr>
          <w:cantSplit/>
        </w:trPr>
        <w:tc>
          <w:tcPr>
            <w:tcW w:w="703" w:type="dxa"/>
          </w:tcPr>
          <w:p w14:paraId="267F3207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8AEF3C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ACA42A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6C6CC195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34B702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0199DB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B46415F" w14:textId="77777777" w:rsidTr="000D50A1">
        <w:trPr>
          <w:cantSplit/>
        </w:trPr>
        <w:tc>
          <w:tcPr>
            <w:tcW w:w="703" w:type="dxa"/>
          </w:tcPr>
          <w:p w14:paraId="15C140E9" w14:textId="77777777" w:rsidR="007921EF" w:rsidRPr="004031F1" w:rsidRDefault="007921EF" w:rsidP="007921EF">
            <w:pPr>
              <w:widowControl/>
              <w:numPr>
                <w:ilvl w:val="0"/>
                <w:numId w:val="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1E3E26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E70F59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E8969F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8B3A5C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EEB130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002A7792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3146B214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t>BT-R Session</w:t>
            </w:r>
          </w:p>
        </w:tc>
      </w:tr>
      <w:tr w:rsidR="007921EF" w:rsidRPr="004031F1" w14:paraId="34369BAE" w14:textId="77777777" w:rsidTr="000D50A1">
        <w:trPr>
          <w:cantSplit/>
        </w:trPr>
        <w:tc>
          <w:tcPr>
            <w:tcW w:w="703" w:type="dxa"/>
          </w:tcPr>
          <w:p w14:paraId="7839C865" w14:textId="77777777" w:rsidR="007921EF" w:rsidRPr="004031F1" w:rsidRDefault="007921EF" w:rsidP="007921EF">
            <w:pPr>
              <w:widowControl/>
              <w:numPr>
                <w:ilvl w:val="0"/>
                <w:numId w:val="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BC9B8E9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64C7B25C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C126CF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9EABE4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D93A53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7864EFAD" w14:textId="77777777" w:rsidTr="000D50A1">
        <w:trPr>
          <w:cantSplit/>
        </w:trPr>
        <w:tc>
          <w:tcPr>
            <w:tcW w:w="703" w:type="dxa"/>
          </w:tcPr>
          <w:p w14:paraId="2DFF347C" w14:textId="77777777" w:rsidR="007921EF" w:rsidRPr="004031F1" w:rsidRDefault="007921EF" w:rsidP="007921EF">
            <w:pPr>
              <w:widowControl/>
              <w:numPr>
                <w:ilvl w:val="0"/>
                <w:numId w:val="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28D3D75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6F7B851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0AEEB5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188981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040936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8C0AAC1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534BA9DF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PE Session</w:t>
            </w:r>
          </w:p>
        </w:tc>
      </w:tr>
      <w:tr w:rsidR="007921EF" w:rsidRPr="004031F1" w14:paraId="25AD2BF9" w14:textId="77777777" w:rsidTr="000D50A1">
        <w:trPr>
          <w:cantSplit/>
        </w:trPr>
        <w:tc>
          <w:tcPr>
            <w:tcW w:w="703" w:type="dxa"/>
          </w:tcPr>
          <w:p w14:paraId="32636051" w14:textId="77777777" w:rsidR="007921EF" w:rsidRPr="004031F1" w:rsidRDefault="007921EF" w:rsidP="007921E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972D1B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4E49F4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1BFC81A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756C6EB3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5BDFC063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31E47D7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6AD6BAA9" w14:textId="77777777" w:rsidTr="000D50A1">
        <w:trPr>
          <w:cantSplit/>
        </w:trPr>
        <w:tc>
          <w:tcPr>
            <w:tcW w:w="703" w:type="dxa"/>
          </w:tcPr>
          <w:p w14:paraId="7F7CB3B7" w14:textId="77777777" w:rsidR="007921EF" w:rsidRPr="004031F1" w:rsidRDefault="007921EF" w:rsidP="007921E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E075F8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BE8953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4B00F8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414FA320" w14:textId="77777777" w:rsidR="007921EF" w:rsidRPr="004031F1" w:rsidRDefault="007921EF" w:rsidP="000D50A1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2731E59B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40424320" w14:textId="77777777" w:rsidR="007921EF" w:rsidRPr="004031F1" w:rsidRDefault="007921EF" w:rsidP="000D50A1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4031F1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4915F7F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50A55D5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4AC3CFDE" w14:textId="77777777" w:rsidR="007921EF" w:rsidRPr="004031F1" w:rsidRDefault="007921EF" w:rsidP="007921EF">
            <w:pPr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SS Session</w:t>
            </w:r>
          </w:p>
        </w:tc>
      </w:tr>
      <w:tr w:rsidR="007921EF" w:rsidRPr="004031F1" w14:paraId="4E943D9B" w14:textId="77777777" w:rsidTr="000D50A1">
        <w:trPr>
          <w:cantSplit/>
        </w:trPr>
        <w:tc>
          <w:tcPr>
            <w:tcW w:w="703" w:type="dxa"/>
          </w:tcPr>
          <w:p w14:paraId="088BB296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24ECEAD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45BA6CD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B1AEC4D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2E81A0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D3BEA3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0793B39" w14:textId="77777777" w:rsidTr="000D50A1">
        <w:trPr>
          <w:cantSplit/>
        </w:trPr>
        <w:tc>
          <w:tcPr>
            <w:tcW w:w="703" w:type="dxa"/>
          </w:tcPr>
          <w:p w14:paraId="280C3B0D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842301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E3C08C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002957B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D17D642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68391B3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64219CD9" w14:textId="77777777" w:rsidTr="000D50A1">
        <w:trPr>
          <w:cantSplit/>
        </w:trPr>
        <w:tc>
          <w:tcPr>
            <w:tcW w:w="703" w:type="dxa"/>
          </w:tcPr>
          <w:p w14:paraId="65E1C036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097D4E6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BCF4A00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A56E905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364AF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4E5EF7E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1B76820C" w14:textId="77777777" w:rsidTr="000D50A1">
        <w:trPr>
          <w:cantSplit/>
        </w:trPr>
        <w:tc>
          <w:tcPr>
            <w:tcW w:w="703" w:type="dxa"/>
          </w:tcPr>
          <w:p w14:paraId="788B1622" w14:textId="77777777" w:rsidR="007921EF" w:rsidRPr="004031F1" w:rsidRDefault="007921EF" w:rsidP="007921EF">
            <w:pPr>
              <w:widowControl/>
              <w:numPr>
                <w:ilvl w:val="0"/>
                <w:numId w:val="3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ADD065F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C4A3344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59D9FDB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B0A5A78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73D7321" w14:textId="77777777" w:rsidR="007921EF" w:rsidRPr="004031F1" w:rsidRDefault="007921EF" w:rsidP="000D50A1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22E3B1D2" w14:textId="77777777" w:rsidTr="000D50A1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2C67BDA8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6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 xml:space="preserve">SHGM Session </w:t>
            </w:r>
            <w:r w:rsidRPr="004031F1">
              <w:rPr>
                <w:rFonts w:ascii="Arial" w:eastAsiaTheme="minorEastAsia" w:hAnsi="Arial" w:cs="Arial"/>
                <w:bCs/>
                <w:noProof/>
              </w:rPr>
              <w:t>(list up sessions that you supervised)</w:t>
            </w:r>
          </w:p>
        </w:tc>
      </w:tr>
      <w:tr w:rsidR="007921EF" w:rsidRPr="004031F1" w14:paraId="3FFAFBB3" w14:textId="77777777" w:rsidTr="000D50A1">
        <w:trPr>
          <w:cantSplit/>
        </w:trPr>
        <w:tc>
          <w:tcPr>
            <w:tcW w:w="703" w:type="dxa"/>
          </w:tcPr>
          <w:p w14:paraId="14298C53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8F90720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493083B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7AF7C5A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2425605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5EAE90A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524A662D" w14:textId="77777777" w:rsidTr="000D50A1">
        <w:trPr>
          <w:cantSplit/>
        </w:trPr>
        <w:tc>
          <w:tcPr>
            <w:tcW w:w="703" w:type="dxa"/>
          </w:tcPr>
          <w:p w14:paraId="1A96DE6B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8DF60E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C962477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7019DD4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410BB7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0F56C5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3E86972B" w14:textId="77777777" w:rsidTr="000D50A1">
        <w:trPr>
          <w:cantSplit/>
        </w:trPr>
        <w:tc>
          <w:tcPr>
            <w:tcW w:w="703" w:type="dxa"/>
          </w:tcPr>
          <w:p w14:paraId="0B3EB001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EF2E02A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468EA83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69D9051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5A5813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95B4C2F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7921EF" w:rsidRPr="004031F1" w14:paraId="043CE4F8" w14:textId="77777777" w:rsidTr="000D50A1">
        <w:trPr>
          <w:cantSplit/>
        </w:trPr>
        <w:tc>
          <w:tcPr>
            <w:tcW w:w="703" w:type="dxa"/>
          </w:tcPr>
          <w:p w14:paraId="4C621C45" w14:textId="77777777" w:rsidR="007921EF" w:rsidRPr="004031F1" w:rsidRDefault="007921EF" w:rsidP="007921EF">
            <w:pPr>
              <w:keepNext/>
              <w:widowControl/>
              <w:numPr>
                <w:ilvl w:val="0"/>
                <w:numId w:val="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AE36020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FEB9C65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CDB9066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E3FA4B9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A9F16DD" w14:textId="77777777" w:rsidR="007921EF" w:rsidRPr="004031F1" w:rsidRDefault="007921EF" w:rsidP="000D50A1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</w:tbl>
    <w:p w14:paraId="2F28B8EA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484AB309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74C34BCA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033F7754" w14:textId="77777777" w:rsidR="007921EF" w:rsidRPr="004031F1" w:rsidRDefault="007921EF" w:rsidP="007921EF">
      <w:pPr>
        <w:rPr>
          <w:rFonts w:ascii="Arial Narrow" w:hAnsi="Arial Narrow"/>
          <w:i/>
          <w:iCs/>
        </w:rPr>
      </w:pPr>
    </w:p>
    <w:p w14:paraId="34D17735" w14:textId="77777777" w:rsidR="007921EF" w:rsidRPr="004031F1" w:rsidRDefault="007921EF" w:rsidP="007921EF">
      <w:r w:rsidRPr="004031F1">
        <w:rPr>
          <w:rFonts w:ascii="Arial Narrow" w:hAnsi="Arial Narrow"/>
          <w:i/>
          <w:iCs/>
        </w:rPr>
        <w:t xml:space="preserve">Signature of Facilitator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</w:rPr>
        <w:tab/>
      </w:r>
      <w:r w:rsidRPr="004031F1">
        <w:rPr>
          <w:rFonts w:ascii="Arial Narrow" w:hAnsi="Arial Narrow"/>
          <w:i/>
          <w:iCs/>
        </w:rPr>
        <w:tab/>
        <w:t xml:space="preserve">Date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</w:p>
    <w:p w14:paraId="5A873DA3" w14:textId="1F2F3A21" w:rsidR="005551BD" w:rsidRDefault="005551BD"/>
    <w:sectPr w:rsidR="005551BD" w:rsidSect="007921EF">
      <w:headerReference w:type="default" r:id="rId7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5E771" w14:textId="77777777" w:rsidR="00233953" w:rsidRDefault="00233953" w:rsidP="007921EF">
      <w:r>
        <w:separator/>
      </w:r>
    </w:p>
  </w:endnote>
  <w:endnote w:type="continuationSeparator" w:id="0">
    <w:p w14:paraId="64D0F82D" w14:textId="77777777" w:rsidR="00233953" w:rsidRDefault="00233953" w:rsidP="00792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9C7E4" w14:textId="77777777" w:rsidR="00233953" w:rsidRDefault="00233953" w:rsidP="007921EF">
      <w:r>
        <w:separator/>
      </w:r>
    </w:p>
  </w:footnote>
  <w:footnote w:type="continuationSeparator" w:id="0">
    <w:p w14:paraId="59483ED8" w14:textId="77777777" w:rsidR="00233953" w:rsidRDefault="00233953" w:rsidP="007921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2F9F8" w14:textId="1AFAE1EA" w:rsidR="002D19CE" w:rsidRPr="002D19CE" w:rsidRDefault="002D19CE" w:rsidP="002D19CE">
    <w:pPr>
      <w:pStyle w:val="Header"/>
      <w:jc w:val="right"/>
      <w:rPr>
        <w:rFonts w:ascii="Arial" w:hAnsi="Arial" w:cs="Arial"/>
        <w:sz w:val="18"/>
        <w:szCs w:val="20"/>
      </w:rPr>
    </w:pPr>
    <w:r w:rsidRPr="002D19CE">
      <w:rPr>
        <w:rFonts w:ascii="Arial" w:hAnsi="Arial" w:cs="Arial"/>
        <w:sz w:val="18"/>
        <w:szCs w:val="20"/>
      </w:rPr>
      <w:t>2020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bcwMTM0NzAwMTZQ0lEKTi0uzszPAykwqgUAISLkrywAAAA="/>
  </w:docVars>
  <w:rsids>
    <w:rsidRoot w:val="00546FC5"/>
    <w:rsid w:val="00144700"/>
    <w:rsid w:val="00233953"/>
    <w:rsid w:val="002D19CE"/>
    <w:rsid w:val="00533878"/>
    <w:rsid w:val="00546FC5"/>
    <w:rsid w:val="005551BD"/>
    <w:rsid w:val="007921EF"/>
    <w:rsid w:val="007C6560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318AD80"/>
  <w15:chartTrackingRefBased/>
  <w15:docId w15:val="{6CF55D1B-A4D2-4825-BC16-F781294F1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1E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21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7921EF"/>
  </w:style>
  <w:style w:type="paragraph" w:styleId="Footer">
    <w:name w:val="footer"/>
    <w:basedOn w:val="Normal"/>
    <w:link w:val="FooterChar"/>
    <w:uiPriority w:val="99"/>
    <w:unhideWhenUsed/>
    <w:rsid w:val="007921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921EF"/>
  </w:style>
  <w:style w:type="table" w:styleId="TableGrid">
    <w:name w:val="Table Grid"/>
    <w:basedOn w:val="TableNormal"/>
    <w:uiPriority w:val="39"/>
    <w:rsid w:val="007921EF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21EF"/>
    <w:rPr>
      <w:b/>
      <w:bCs/>
      <w:szCs w:val="21"/>
    </w:rPr>
  </w:style>
  <w:style w:type="table" w:customStyle="1" w:styleId="1">
    <w:name w:val="表 (格子)1"/>
    <w:basedOn w:val="TableNormal"/>
    <w:next w:val="TableGrid"/>
    <w:uiPriority w:val="39"/>
    <w:rsid w:val="00792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19</Characters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2-16T02:04:00Z</dcterms:created>
  <dcterms:modified xsi:type="dcterms:W3CDTF">2020-12-16T02:13:00Z</dcterms:modified>
</cp:coreProperties>
</file>